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B92911" w14:textId="77777777" w:rsidR="008B6CBB" w:rsidRDefault="008B6CBB" w:rsidP="00BE4649">
      <w:pPr>
        <w:spacing w:after="0"/>
        <w:jc w:val="center"/>
        <w:rPr>
          <w:rFonts w:ascii="Times New Roman" w:hAnsi="Times New Roman" w:cs="Times New Roman"/>
          <w:b/>
        </w:rPr>
      </w:pPr>
    </w:p>
    <w:p w14:paraId="4D69239A" w14:textId="77777777" w:rsidR="00753B0D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AGENDA</w:t>
      </w:r>
    </w:p>
    <w:p w14:paraId="5587AE26" w14:textId="77777777" w:rsidR="00753B0D" w:rsidRPr="00072A4A" w:rsidRDefault="00753B0D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5130D486" w14:textId="77777777" w:rsidR="00753B0D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 xml:space="preserve">The </w:t>
      </w:r>
      <w:r w:rsidR="00753B0D" w:rsidRPr="00072A4A">
        <w:rPr>
          <w:rFonts w:ascii="Times New Roman" w:hAnsi="Times New Roman" w:cs="Times New Roman"/>
          <w:b/>
        </w:rPr>
        <w:t xml:space="preserve">City of </w:t>
      </w:r>
      <w:r w:rsidRPr="00072A4A">
        <w:rPr>
          <w:rFonts w:ascii="Times New Roman" w:hAnsi="Times New Roman" w:cs="Times New Roman"/>
          <w:b/>
        </w:rPr>
        <w:t>Rolla</w:t>
      </w:r>
    </w:p>
    <w:p w14:paraId="59560806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Planning &amp; Zoning Commission</w:t>
      </w:r>
    </w:p>
    <w:p w14:paraId="547EA4DF" w14:textId="77777777" w:rsidR="003E1408" w:rsidRDefault="003E1408" w:rsidP="00BE4649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ty Council Chambers, 1</w:t>
      </w:r>
      <w:r w:rsidRPr="003E1408">
        <w:rPr>
          <w:rFonts w:ascii="Times New Roman" w:hAnsi="Times New Roman" w:cs="Times New Roman"/>
          <w:b/>
          <w:vertAlign w:val="superscript"/>
        </w:rPr>
        <w:t>st</w:t>
      </w:r>
      <w:r>
        <w:rPr>
          <w:rFonts w:ascii="Times New Roman" w:hAnsi="Times New Roman" w:cs="Times New Roman"/>
          <w:b/>
        </w:rPr>
        <w:t xml:space="preserve"> Floor</w:t>
      </w:r>
    </w:p>
    <w:p w14:paraId="1987DEEC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901 North Elm Street</w:t>
      </w:r>
    </w:p>
    <w:p w14:paraId="0C7FCA65" w14:textId="02AEE09D" w:rsidR="00F348E3" w:rsidRDefault="009D702C" w:rsidP="006B1FBB">
      <w:pPr>
        <w:spacing w:after="0"/>
        <w:ind w:firstLine="36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 xml:space="preserve">Tuesday, </w:t>
      </w:r>
      <w:r w:rsidR="003A0FD2">
        <w:rPr>
          <w:rFonts w:ascii="Times New Roman" w:hAnsi="Times New Roman" w:cs="Times New Roman"/>
          <w:b/>
        </w:rPr>
        <w:t>November 10</w:t>
      </w:r>
      <w:r w:rsidR="00A60B58">
        <w:rPr>
          <w:rFonts w:ascii="Times New Roman" w:hAnsi="Times New Roman" w:cs="Times New Roman"/>
          <w:b/>
        </w:rPr>
        <w:t xml:space="preserve">, </w:t>
      </w:r>
      <w:proofErr w:type="gramStart"/>
      <w:r w:rsidR="00A60B58">
        <w:rPr>
          <w:rFonts w:ascii="Times New Roman" w:hAnsi="Times New Roman" w:cs="Times New Roman"/>
          <w:b/>
        </w:rPr>
        <w:t>202</w:t>
      </w:r>
      <w:r w:rsidR="00C928FC">
        <w:rPr>
          <w:rFonts w:ascii="Times New Roman" w:hAnsi="Times New Roman" w:cs="Times New Roman"/>
          <w:b/>
        </w:rPr>
        <w:t>5</w:t>
      </w:r>
      <w:proofErr w:type="gramEnd"/>
      <w:r w:rsidRPr="00072A4A">
        <w:rPr>
          <w:rFonts w:ascii="Times New Roman" w:hAnsi="Times New Roman" w:cs="Times New Roman"/>
          <w:b/>
        </w:rPr>
        <w:t xml:space="preserve"> at 5:30 PM</w:t>
      </w:r>
    </w:p>
    <w:p w14:paraId="1D84432F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76122847" w14:textId="77777777" w:rsidR="00CA7E5A" w:rsidRDefault="00753B0D" w:rsidP="00920A7E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ommission Members:</w:t>
      </w:r>
    </w:p>
    <w:p w14:paraId="31A03390" w14:textId="77777777" w:rsidR="00920A7E" w:rsidRDefault="00CA7E5A" w:rsidP="00920A7E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ir</w:t>
      </w:r>
      <w:r w:rsidR="00A60B58">
        <w:rPr>
          <w:rFonts w:ascii="Times New Roman" w:hAnsi="Times New Roman" w:cs="Times New Roman"/>
          <w:b/>
        </w:rPr>
        <w:t>man</w:t>
      </w:r>
      <w:r>
        <w:rPr>
          <w:rFonts w:ascii="Times New Roman" w:hAnsi="Times New Roman" w:cs="Times New Roman"/>
          <w:b/>
        </w:rPr>
        <w:t xml:space="preserve"> </w:t>
      </w:r>
      <w:r w:rsidR="00753B0D" w:rsidRPr="00072A4A">
        <w:rPr>
          <w:rFonts w:ascii="Times New Roman" w:hAnsi="Times New Roman" w:cs="Times New Roman"/>
          <w:b/>
        </w:rPr>
        <w:t xml:space="preserve">Russell Schmidt, </w:t>
      </w:r>
      <w:r w:rsidR="00E968AD">
        <w:rPr>
          <w:rFonts w:ascii="Times New Roman" w:hAnsi="Times New Roman" w:cs="Times New Roman"/>
          <w:b/>
        </w:rPr>
        <w:t>Secretary/</w:t>
      </w:r>
      <w:r w:rsidR="00A60B58">
        <w:rPr>
          <w:rFonts w:ascii="Times New Roman" w:hAnsi="Times New Roman" w:cs="Times New Roman"/>
          <w:b/>
        </w:rPr>
        <w:t>Vice-Chairman Monty Jordan,</w:t>
      </w:r>
    </w:p>
    <w:p w14:paraId="69E6FA3F" w14:textId="77777777" w:rsidR="00920A7E" w:rsidRDefault="00920A7E" w:rsidP="00920A7E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ity Council Representative </w:t>
      </w:r>
      <w:r w:rsidR="00A4712A">
        <w:rPr>
          <w:rFonts w:ascii="Times New Roman" w:hAnsi="Times New Roman" w:cs="Times New Roman"/>
          <w:b/>
        </w:rPr>
        <w:t>Nathan Chirban</w:t>
      </w:r>
      <w:r w:rsidR="00A4712A" w:rsidRPr="00072A4A">
        <w:rPr>
          <w:rFonts w:ascii="Times New Roman" w:hAnsi="Times New Roman" w:cs="Times New Roman"/>
          <w:b/>
        </w:rPr>
        <w:t>,</w:t>
      </w:r>
    </w:p>
    <w:p w14:paraId="5D1B220B" w14:textId="663336EF" w:rsidR="00753B0D" w:rsidRPr="00072A4A" w:rsidRDefault="00753B0D" w:rsidP="00920A7E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Kevin Crider</w:t>
      </w:r>
      <w:r w:rsidR="001A7F57" w:rsidRPr="00072A4A">
        <w:rPr>
          <w:rFonts w:ascii="Times New Roman" w:hAnsi="Times New Roman" w:cs="Times New Roman"/>
          <w:b/>
        </w:rPr>
        <w:t>, Janece Martin, Monte Shields</w:t>
      </w:r>
      <w:r w:rsidR="005B24B6">
        <w:rPr>
          <w:rFonts w:ascii="Times New Roman" w:hAnsi="Times New Roman" w:cs="Times New Roman"/>
          <w:b/>
        </w:rPr>
        <w:t xml:space="preserve">, </w:t>
      </w:r>
      <w:r w:rsidR="00B20B28">
        <w:rPr>
          <w:rFonts w:ascii="Times New Roman" w:hAnsi="Times New Roman" w:cs="Times New Roman"/>
          <w:b/>
        </w:rPr>
        <w:t>Steve Davis</w:t>
      </w:r>
      <w:r w:rsidR="00783A56">
        <w:rPr>
          <w:rFonts w:ascii="Times New Roman" w:hAnsi="Times New Roman" w:cs="Times New Roman"/>
          <w:b/>
        </w:rPr>
        <w:t xml:space="preserve">, </w:t>
      </w:r>
      <w:r w:rsidR="00A4712A">
        <w:rPr>
          <w:rFonts w:ascii="Times New Roman" w:hAnsi="Times New Roman" w:cs="Times New Roman"/>
          <w:b/>
        </w:rPr>
        <w:t>Don Morris</w:t>
      </w:r>
      <w:r w:rsidR="00D62A44">
        <w:rPr>
          <w:rFonts w:ascii="Times New Roman" w:hAnsi="Times New Roman" w:cs="Times New Roman"/>
          <w:b/>
        </w:rPr>
        <w:t xml:space="preserve">, </w:t>
      </w:r>
      <w:r w:rsidR="004170CA">
        <w:rPr>
          <w:rFonts w:ascii="Times New Roman" w:hAnsi="Times New Roman" w:cs="Times New Roman"/>
          <w:b/>
        </w:rPr>
        <w:t>Lister Florence</w:t>
      </w:r>
    </w:p>
    <w:p w14:paraId="74F5F40F" w14:textId="77777777" w:rsidR="00753B0D" w:rsidRPr="00072A4A" w:rsidRDefault="00753B0D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1AA0CB27" w14:textId="77777777" w:rsidR="001A7F57" w:rsidRPr="00072A4A" w:rsidRDefault="001A7F57" w:rsidP="00BE4649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16"/>
        </w:rPr>
      </w:pPr>
    </w:p>
    <w:p w14:paraId="259E59A2" w14:textId="77777777" w:rsidR="00151580" w:rsidRPr="00072A4A" w:rsidRDefault="00151580" w:rsidP="008B4CA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072A4A">
        <w:rPr>
          <w:rFonts w:ascii="Times New Roman" w:hAnsi="Times New Roman" w:cs="Times New Roman"/>
          <w:b/>
        </w:rPr>
        <w:t>APPROVE MINUTES:</w:t>
      </w:r>
      <w:r w:rsidRPr="00072A4A">
        <w:rPr>
          <w:rFonts w:ascii="Times New Roman" w:hAnsi="Times New Roman" w:cs="Times New Roman"/>
          <w:b/>
        </w:rPr>
        <w:tab/>
      </w:r>
      <w:r w:rsidRPr="00072A4A">
        <w:rPr>
          <w:rFonts w:ascii="Times New Roman" w:hAnsi="Times New Roman" w:cs="Times New Roman"/>
        </w:rPr>
        <w:t xml:space="preserve">Review of the Minutes from the Planning and Zoning </w:t>
      </w:r>
    </w:p>
    <w:p w14:paraId="46E153BF" w14:textId="7ABC1E4E" w:rsidR="00C928FC" w:rsidRPr="00C928FC" w:rsidRDefault="009D702C" w:rsidP="00B73235">
      <w:pPr>
        <w:pStyle w:val="ListParagraph"/>
        <w:spacing w:after="0"/>
        <w:ind w:left="3600"/>
        <w:rPr>
          <w:rFonts w:ascii="Times New Roman" w:hAnsi="Times New Roman" w:cs="Times New Roman"/>
          <w:b/>
          <w:bCs/>
        </w:rPr>
      </w:pPr>
      <w:r w:rsidRPr="00072A4A">
        <w:rPr>
          <w:rFonts w:ascii="Times New Roman" w:hAnsi="Times New Roman" w:cs="Times New Roman"/>
        </w:rPr>
        <w:t xml:space="preserve">Commission meeting </w:t>
      </w:r>
      <w:proofErr w:type="gramStart"/>
      <w:r w:rsidRPr="00072A4A">
        <w:rPr>
          <w:rFonts w:ascii="Times New Roman" w:hAnsi="Times New Roman" w:cs="Times New Roman"/>
        </w:rPr>
        <w:t>held</w:t>
      </w:r>
      <w:proofErr w:type="gramEnd"/>
      <w:r w:rsidRPr="00072A4A">
        <w:rPr>
          <w:rFonts w:ascii="Times New Roman" w:hAnsi="Times New Roman" w:cs="Times New Roman"/>
        </w:rPr>
        <w:t xml:space="preserve"> on Tuesday, </w:t>
      </w:r>
      <w:r w:rsidR="003A0FD2">
        <w:rPr>
          <w:rFonts w:ascii="Times New Roman" w:hAnsi="Times New Roman" w:cs="Times New Roman"/>
        </w:rPr>
        <w:t>October 14, 2025</w:t>
      </w:r>
      <w:r w:rsidR="007D4C26" w:rsidRPr="00072A4A">
        <w:rPr>
          <w:rFonts w:ascii="Times New Roman" w:hAnsi="Times New Roman" w:cs="Times New Roman"/>
        </w:rPr>
        <w:br/>
      </w:r>
    </w:p>
    <w:p w14:paraId="4D56B38F" w14:textId="77777777" w:rsidR="00711E40" w:rsidRPr="00711E40" w:rsidRDefault="00151580" w:rsidP="008B4CAA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</w:rPr>
      </w:pPr>
      <w:r w:rsidRPr="00072A4A">
        <w:rPr>
          <w:rFonts w:ascii="Times New Roman" w:hAnsi="Times New Roman" w:cs="Times New Roman"/>
          <w:b/>
        </w:rPr>
        <w:t>REPORT ON RECENT CITY COUNCIL ACTIONS:</w:t>
      </w:r>
    </w:p>
    <w:p w14:paraId="3C106CE4" w14:textId="639A51FF" w:rsidR="002B77CE" w:rsidRPr="00783649" w:rsidRDefault="00783649" w:rsidP="0078364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u w:val="single"/>
        </w:rPr>
        <w:t>ANX</w:t>
      </w:r>
      <w:r w:rsidRPr="00C91851">
        <w:rPr>
          <w:rFonts w:ascii="Times New Roman" w:hAnsi="Times New Roman" w:cs="Times New Roman"/>
          <w:b/>
          <w:u w:val="single"/>
        </w:rPr>
        <w:t>2</w:t>
      </w:r>
      <w:r>
        <w:rPr>
          <w:rFonts w:ascii="Times New Roman" w:hAnsi="Times New Roman" w:cs="Times New Roman"/>
          <w:b/>
          <w:u w:val="single"/>
        </w:rPr>
        <w:t>5</w:t>
      </w:r>
      <w:r w:rsidRPr="00C91851">
        <w:rPr>
          <w:rFonts w:ascii="Times New Roman" w:hAnsi="Times New Roman" w:cs="Times New Roman"/>
          <w:b/>
          <w:u w:val="single"/>
        </w:rPr>
        <w:t>-0</w:t>
      </w:r>
      <w:r>
        <w:rPr>
          <w:rFonts w:ascii="Times New Roman" w:hAnsi="Times New Roman" w:cs="Times New Roman"/>
          <w:b/>
          <w:u w:val="single"/>
        </w:rPr>
        <w:t>1</w:t>
      </w:r>
      <w:r w:rsidRPr="00C91851">
        <w:rPr>
          <w:rFonts w:ascii="Times New Roman" w:hAnsi="Times New Roman" w:cs="Times New Roman"/>
          <w:b/>
          <w:u w:val="single"/>
        </w:rPr>
        <w:t xml:space="preserve">: </w:t>
      </w:r>
      <w:r>
        <w:rPr>
          <w:rFonts w:ascii="Times New Roman" w:hAnsi="Times New Roman" w:cs="Times New Roman"/>
        </w:rPr>
        <w:t>Voluntary Annexation of certain property in Section 35, Township 38 North, Range 8 West into the City of Rolla corporate limits and assigning R-3, Multi-family Residential zoning for the Audubon Ridge development</w:t>
      </w:r>
      <w:r w:rsidR="002B77CE" w:rsidRPr="00783649">
        <w:rPr>
          <w:rFonts w:ascii="Times New Roman" w:hAnsi="Times New Roman" w:cs="Times New Roman"/>
          <w:b/>
        </w:rPr>
        <w:tab/>
      </w:r>
    </w:p>
    <w:p w14:paraId="20C2810D" w14:textId="77777777" w:rsidR="005A1633" w:rsidRPr="00383E1D" w:rsidRDefault="008E507B" w:rsidP="006E5082">
      <w:pPr>
        <w:pStyle w:val="ListParagraph"/>
        <w:spacing w:after="0"/>
        <w:ind w:left="1440"/>
        <w:jc w:val="both"/>
        <w:rPr>
          <w:rFonts w:ascii="Times New Roman" w:hAnsi="Times New Roman" w:cs="Times New Roman"/>
          <w:bCs/>
          <w:sz w:val="16"/>
        </w:rPr>
      </w:pPr>
      <w:r>
        <w:rPr>
          <w:rFonts w:ascii="Times New Roman" w:hAnsi="Times New Roman" w:cs="Times New Roman"/>
          <w:bCs/>
          <w:sz w:val="16"/>
        </w:rPr>
        <w:tab/>
      </w:r>
      <w:r>
        <w:rPr>
          <w:rFonts w:ascii="Times New Roman" w:hAnsi="Times New Roman" w:cs="Times New Roman"/>
          <w:bCs/>
          <w:sz w:val="16"/>
        </w:rPr>
        <w:tab/>
      </w:r>
      <w:r>
        <w:rPr>
          <w:rFonts w:ascii="Times New Roman" w:hAnsi="Times New Roman" w:cs="Times New Roman"/>
          <w:bCs/>
          <w:sz w:val="16"/>
        </w:rPr>
        <w:tab/>
      </w:r>
    </w:p>
    <w:p w14:paraId="60DD8140" w14:textId="77777777" w:rsidR="009A506C" w:rsidRPr="009A506C" w:rsidRDefault="00F472AE" w:rsidP="006C23AA">
      <w:pPr>
        <w:pStyle w:val="ListParagraph"/>
        <w:numPr>
          <w:ilvl w:val="0"/>
          <w:numId w:val="1"/>
        </w:numPr>
        <w:spacing w:after="0"/>
        <w:contextualSpacing w:val="0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PUBLIC HEARING</w:t>
      </w:r>
      <w:r w:rsidR="00F413C1" w:rsidRPr="00072A4A">
        <w:rPr>
          <w:rFonts w:ascii="Times New Roman" w:hAnsi="Times New Roman" w:cs="Times New Roman"/>
          <w:b/>
        </w:rPr>
        <w:t>:</w:t>
      </w:r>
      <w:r w:rsidR="00170CC7">
        <w:rPr>
          <w:rFonts w:ascii="Times New Roman" w:hAnsi="Times New Roman" w:cs="Times New Roman"/>
          <w:b/>
        </w:rPr>
        <w:tab/>
      </w:r>
    </w:p>
    <w:p w14:paraId="01F0C0B7" w14:textId="37E380B8" w:rsidR="00A64AC2" w:rsidRPr="002B77CE" w:rsidRDefault="00783649" w:rsidP="00A64AC2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u w:val="single"/>
        </w:rPr>
        <w:t>SUB</w:t>
      </w:r>
      <w:r w:rsidR="00A64AC2" w:rsidRPr="00C91851">
        <w:rPr>
          <w:rFonts w:ascii="Times New Roman" w:hAnsi="Times New Roman" w:cs="Times New Roman"/>
          <w:b/>
          <w:u w:val="single"/>
        </w:rPr>
        <w:t>2</w:t>
      </w:r>
      <w:r w:rsidR="00D850A9">
        <w:rPr>
          <w:rFonts w:ascii="Times New Roman" w:hAnsi="Times New Roman" w:cs="Times New Roman"/>
          <w:b/>
          <w:u w:val="single"/>
        </w:rPr>
        <w:t>5</w:t>
      </w:r>
      <w:r w:rsidR="00A64AC2" w:rsidRPr="00C91851">
        <w:rPr>
          <w:rFonts w:ascii="Times New Roman" w:hAnsi="Times New Roman" w:cs="Times New Roman"/>
          <w:b/>
          <w:u w:val="single"/>
        </w:rPr>
        <w:t>-0</w:t>
      </w:r>
      <w:r>
        <w:rPr>
          <w:rFonts w:ascii="Times New Roman" w:hAnsi="Times New Roman" w:cs="Times New Roman"/>
          <w:b/>
          <w:u w:val="single"/>
        </w:rPr>
        <w:t>6</w:t>
      </w:r>
      <w:r w:rsidR="00A64AC2" w:rsidRPr="00C91851">
        <w:rPr>
          <w:rFonts w:ascii="Times New Roman" w:hAnsi="Times New Roman" w:cs="Times New Roman"/>
          <w:b/>
          <w:u w:val="single"/>
        </w:rPr>
        <w:t xml:space="preserve">: </w:t>
      </w:r>
      <w:bookmarkStart w:id="0" w:name="_Hlk213332252"/>
      <w:r>
        <w:rPr>
          <w:rFonts w:ascii="Times New Roman" w:hAnsi="Times New Roman" w:cs="Times New Roman"/>
        </w:rPr>
        <w:t xml:space="preserve">Preliminary Plat of Audubon Ridge, a multi-family residential subdivision creating 44 lots and 1 </w:t>
      </w:r>
      <w:proofErr w:type="spellStart"/>
      <w:r>
        <w:rPr>
          <w:rFonts w:ascii="Times New Roman" w:hAnsi="Times New Roman" w:cs="Times New Roman"/>
        </w:rPr>
        <w:t>outlot</w:t>
      </w:r>
      <w:proofErr w:type="spellEnd"/>
      <w:r>
        <w:rPr>
          <w:rFonts w:ascii="Times New Roman" w:hAnsi="Times New Roman" w:cs="Times New Roman"/>
        </w:rPr>
        <w:t xml:space="preserve"> in the R-3, Multi-family Residential district</w:t>
      </w:r>
      <w:bookmarkEnd w:id="0"/>
    </w:p>
    <w:p w14:paraId="1C8375C3" w14:textId="77777777" w:rsidR="00B66668" w:rsidRPr="006C23AA" w:rsidRDefault="00170CC7" w:rsidP="0040412B">
      <w:pPr>
        <w:spacing w:after="0"/>
        <w:ind w:left="1440"/>
        <w:rPr>
          <w:rFonts w:ascii="Times New Roman" w:hAnsi="Times New Roman" w:cs="Times New Roman"/>
          <w:b/>
          <w:sz w:val="16"/>
          <w:szCs w:val="16"/>
        </w:rPr>
      </w:pPr>
      <w:r w:rsidRPr="006C23AA">
        <w:rPr>
          <w:rFonts w:ascii="Times New Roman" w:hAnsi="Times New Roman" w:cs="Times New Roman"/>
          <w:b/>
          <w:sz w:val="16"/>
          <w:szCs w:val="16"/>
        </w:rPr>
        <w:tab/>
      </w:r>
      <w:r w:rsidRPr="006C23AA">
        <w:rPr>
          <w:rFonts w:ascii="Times New Roman" w:hAnsi="Times New Roman" w:cs="Times New Roman"/>
          <w:b/>
          <w:sz w:val="16"/>
          <w:szCs w:val="16"/>
        </w:rPr>
        <w:tab/>
      </w:r>
    </w:p>
    <w:p w14:paraId="7A497E52" w14:textId="77777777" w:rsidR="00383E1D" w:rsidRPr="006C23AA" w:rsidRDefault="00383E1D" w:rsidP="006C23A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</w:rPr>
      </w:pPr>
      <w:r w:rsidRPr="006C23AA">
        <w:rPr>
          <w:rFonts w:ascii="Times New Roman" w:hAnsi="Times New Roman" w:cs="Times New Roman"/>
          <w:b/>
        </w:rPr>
        <w:t>NEW BUSINESS:</w:t>
      </w:r>
      <w:r w:rsidRPr="006C23AA">
        <w:rPr>
          <w:rFonts w:ascii="Times New Roman" w:hAnsi="Times New Roman" w:cs="Times New Roman"/>
          <w:b/>
        </w:rPr>
        <w:tab/>
      </w:r>
      <w:r w:rsidRPr="006C23AA">
        <w:rPr>
          <w:rFonts w:ascii="Times New Roman" w:hAnsi="Times New Roman" w:cs="Times New Roman"/>
          <w:b/>
        </w:rPr>
        <w:tab/>
      </w:r>
      <w:r w:rsidRPr="006C23AA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  <w:t>NONE</w:t>
      </w:r>
      <w:r w:rsidRPr="006C23AA">
        <w:rPr>
          <w:rFonts w:ascii="Times New Roman" w:hAnsi="Times New Roman" w:cs="Times New Roman"/>
          <w:b/>
        </w:rPr>
        <w:tab/>
      </w:r>
    </w:p>
    <w:p w14:paraId="708010BD" w14:textId="77777777" w:rsidR="006C23AA" w:rsidRPr="006C23AA" w:rsidRDefault="006C23AA" w:rsidP="006C23AA">
      <w:pPr>
        <w:pStyle w:val="ListParagraph"/>
        <w:spacing w:after="0"/>
        <w:contextualSpacing w:val="0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39FC75F0" w14:textId="055F5C26" w:rsidR="002B6F73" w:rsidRDefault="00F54BE7" w:rsidP="002B77CE">
      <w:pPr>
        <w:pStyle w:val="ListParagraph"/>
        <w:numPr>
          <w:ilvl w:val="0"/>
          <w:numId w:val="1"/>
        </w:numPr>
        <w:spacing w:after="0"/>
        <w:contextualSpacing w:val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OLD BUSINESS:</w:t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841998">
        <w:rPr>
          <w:rFonts w:ascii="Times New Roman" w:hAnsi="Times New Roman" w:cs="Times New Roman"/>
          <w:b/>
        </w:rPr>
        <w:t>NONE</w:t>
      </w:r>
    </w:p>
    <w:p w14:paraId="6974A427" w14:textId="77777777" w:rsidR="007D4C26" w:rsidRPr="00072A4A" w:rsidRDefault="00EC05E4" w:rsidP="00BE4649">
      <w:pPr>
        <w:pStyle w:val="ListParagraph"/>
        <w:spacing w:after="0"/>
        <w:ind w:left="1440"/>
        <w:contextualSpacing w:val="0"/>
        <w:rPr>
          <w:rFonts w:ascii="Times New Roman" w:hAnsi="Times New Roman" w:cs="Times New Roman"/>
          <w:b/>
          <w:sz w:val="16"/>
        </w:rPr>
      </w:pP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="00631B9B" w:rsidRPr="00072A4A">
        <w:rPr>
          <w:rFonts w:ascii="Times New Roman" w:hAnsi="Times New Roman" w:cs="Times New Roman"/>
          <w:b/>
          <w:sz w:val="16"/>
        </w:rPr>
        <w:tab/>
      </w:r>
    </w:p>
    <w:p w14:paraId="3ACA676D" w14:textId="77777777" w:rsidR="00F472AE" w:rsidRPr="00072A4A" w:rsidRDefault="00F472AE" w:rsidP="00BE464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OTHER BUSINESS/REPORTS FROM THE CHAIRPERSON,</w:t>
      </w:r>
    </w:p>
    <w:p w14:paraId="32DD5825" w14:textId="77777777" w:rsidR="00E377DF" w:rsidRDefault="00577730" w:rsidP="00B66668">
      <w:pPr>
        <w:pStyle w:val="ListParagraph"/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OMMITTEE, OR STAFF:</w:t>
      </w:r>
      <w:r w:rsidR="005A1633" w:rsidRPr="00E968AD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7C3530">
        <w:rPr>
          <w:rFonts w:ascii="Times New Roman" w:hAnsi="Times New Roman" w:cs="Times New Roman"/>
          <w:b/>
        </w:rPr>
        <w:tab/>
      </w:r>
    </w:p>
    <w:p w14:paraId="01EE92B9" w14:textId="75FC9435" w:rsidR="00C91851" w:rsidRPr="00D94D7A" w:rsidRDefault="00D94D7A" w:rsidP="00E377DF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Cs/>
          <w:sz w:val="16"/>
          <w:szCs w:val="16"/>
        </w:rPr>
      </w:pPr>
      <w:r w:rsidRPr="00D94D7A">
        <w:rPr>
          <w:rFonts w:ascii="Times New Roman" w:hAnsi="Times New Roman" w:cs="Times New Roman"/>
          <w:bCs/>
        </w:rPr>
        <w:t>2026 Meeting Schedule</w:t>
      </w:r>
    </w:p>
    <w:p w14:paraId="387F79AE" w14:textId="77777777" w:rsidR="00EC05E4" w:rsidRPr="00CE2FBE" w:rsidRDefault="00D62A44" w:rsidP="00C928FC">
      <w:pPr>
        <w:pStyle w:val="ListParagraph"/>
        <w:spacing w:after="0"/>
        <w:ind w:left="1440"/>
        <w:rPr>
          <w:rFonts w:ascii="Times New Roman" w:hAnsi="Times New Roman" w:cs="Times New Roman"/>
          <w:sz w:val="16"/>
          <w:szCs w:val="16"/>
        </w:rPr>
      </w:pP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CA7E5A" w:rsidRPr="00CE2FBE">
        <w:rPr>
          <w:rFonts w:ascii="Times New Roman" w:hAnsi="Times New Roman" w:cs="Times New Roman"/>
          <w:sz w:val="16"/>
        </w:rPr>
        <w:tab/>
      </w:r>
    </w:p>
    <w:p w14:paraId="0D6BE414" w14:textId="77777777" w:rsidR="00F472AE" w:rsidRPr="00072A4A" w:rsidRDefault="00F472AE" w:rsidP="00BE464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ITIZEN COMMENTS:</w:t>
      </w:r>
    </w:p>
    <w:p w14:paraId="7F1991E7" w14:textId="77777777" w:rsidR="00BE4649" w:rsidRDefault="00BE4649" w:rsidP="00BE4649">
      <w:pPr>
        <w:spacing w:after="0"/>
        <w:rPr>
          <w:rFonts w:ascii="Times New Roman" w:hAnsi="Times New Roman" w:cs="Times New Roman"/>
          <w:b/>
        </w:rPr>
      </w:pPr>
    </w:p>
    <w:p w14:paraId="12FF456E" w14:textId="77777777" w:rsidR="00C8625B" w:rsidRDefault="00C8625B" w:rsidP="00BE4649">
      <w:pPr>
        <w:spacing w:after="0"/>
        <w:rPr>
          <w:rFonts w:ascii="Times New Roman" w:hAnsi="Times New Roman" w:cs="Times New Roman"/>
          <w:b/>
        </w:rPr>
      </w:pPr>
    </w:p>
    <w:p w14:paraId="66173FD6" w14:textId="41748FA0" w:rsidR="008B4CAA" w:rsidRPr="008B4CAA" w:rsidRDefault="008B4CAA" w:rsidP="00BE4649">
      <w:pPr>
        <w:spacing w:after="0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</w:rPr>
        <w:t xml:space="preserve">NEXT MEETING DATE: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330E5C">
        <w:rPr>
          <w:rFonts w:ascii="Times New Roman" w:hAnsi="Times New Roman" w:cs="Times New Roman"/>
          <w:b/>
        </w:rPr>
        <w:tab/>
      </w:r>
      <w:r w:rsidR="00330E5C">
        <w:rPr>
          <w:rFonts w:ascii="Times New Roman" w:hAnsi="Times New Roman" w:cs="Times New Roman"/>
          <w:b/>
        </w:rPr>
        <w:tab/>
      </w:r>
      <w:r w:rsidR="00577730" w:rsidRPr="00072A4A">
        <w:rPr>
          <w:rFonts w:ascii="Times New Roman" w:hAnsi="Times New Roman" w:cs="Times New Roman"/>
          <w:b/>
        </w:rPr>
        <w:t xml:space="preserve">Tuesday, </w:t>
      </w:r>
      <w:r w:rsidR="003A0FD2">
        <w:rPr>
          <w:rFonts w:ascii="Times New Roman" w:hAnsi="Times New Roman" w:cs="Times New Roman"/>
          <w:b/>
        </w:rPr>
        <w:t>December 9</w:t>
      </w:r>
      <w:r w:rsidR="00783A56">
        <w:rPr>
          <w:rFonts w:ascii="Times New Roman" w:hAnsi="Times New Roman" w:cs="Times New Roman"/>
          <w:b/>
        </w:rPr>
        <w:t>, 202</w:t>
      </w:r>
      <w:r w:rsidR="00477948">
        <w:rPr>
          <w:rFonts w:ascii="Times New Roman" w:hAnsi="Times New Roman" w:cs="Times New Roman"/>
          <w:b/>
        </w:rPr>
        <w:t>5</w:t>
      </w: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</w:p>
    <w:sectPr w:rsidR="008B4CAA" w:rsidRPr="008B4CAA" w:rsidSect="00CA7E5A">
      <w:headerReference w:type="default" r:id="rId8"/>
      <w:pgSz w:w="12240" w:h="15840"/>
      <w:pgMar w:top="1440" w:right="1170" w:bottom="81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D51F2" w14:textId="77777777" w:rsidR="003534B3" w:rsidRDefault="003534B3" w:rsidP="00A60D7E">
      <w:pPr>
        <w:spacing w:after="0"/>
      </w:pPr>
      <w:r>
        <w:separator/>
      </w:r>
    </w:p>
  </w:endnote>
  <w:endnote w:type="continuationSeparator" w:id="0">
    <w:p w14:paraId="75147C59" w14:textId="77777777" w:rsidR="003534B3" w:rsidRDefault="003534B3" w:rsidP="00A60D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0585AF" w14:textId="77777777" w:rsidR="003534B3" w:rsidRDefault="003534B3" w:rsidP="00A60D7E">
      <w:pPr>
        <w:spacing w:after="0"/>
      </w:pPr>
      <w:r>
        <w:separator/>
      </w:r>
    </w:p>
  </w:footnote>
  <w:footnote w:type="continuationSeparator" w:id="0">
    <w:p w14:paraId="65363F2E" w14:textId="77777777" w:rsidR="003534B3" w:rsidRDefault="003534B3" w:rsidP="00A60D7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89100" w14:textId="77777777" w:rsidR="00A60D7E" w:rsidRDefault="00A60D7E">
    <w:pPr>
      <w:pStyle w:val="Header"/>
    </w:pPr>
    <w:r>
      <w:rPr>
        <w:noProof/>
      </w:rPr>
      <w:drawing>
        <wp:inline distT="0" distB="0" distL="0" distR="0" wp14:anchorId="1A595F9F" wp14:editId="71B60A89">
          <wp:extent cx="5944235" cy="128651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128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13A65"/>
    <w:multiLevelType w:val="hybridMultilevel"/>
    <w:tmpl w:val="C772092A"/>
    <w:lvl w:ilvl="0" w:tplc="F192FD1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D4207"/>
    <w:multiLevelType w:val="hybridMultilevel"/>
    <w:tmpl w:val="40242228"/>
    <w:lvl w:ilvl="0" w:tplc="C5E6B7A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961CCF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" w15:restartNumberingAfterBreak="0">
    <w:nsid w:val="092A4874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71A72"/>
    <w:multiLevelType w:val="hybridMultilevel"/>
    <w:tmpl w:val="552E5CBA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00806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0E296928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4D56C3F"/>
    <w:multiLevelType w:val="hybridMultilevel"/>
    <w:tmpl w:val="8B3E4A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2B4946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 w15:restartNumberingAfterBreak="0">
    <w:nsid w:val="24452D18"/>
    <w:multiLevelType w:val="hybridMultilevel"/>
    <w:tmpl w:val="D6E008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4C3549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 w15:restartNumberingAfterBreak="0">
    <w:nsid w:val="2DAD081D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36BA4894"/>
    <w:multiLevelType w:val="hybridMultilevel"/>
    <w:tmpl w:val="25520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22743"/>
    <w:multiLevelType w:val="hybridMultilevel"/>
    <w:tmpl w:val="F0464188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641482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0508CC"/>
    <w:multiLevelType w:val="hybridMultilevel"/>
    <w:tmpl w:val="6B40FAA2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077119"/>
    <w:multiLevelType w:val="hybridMultilevel"/>
    <w:tmpl w:val="05B082FA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FFFFFFF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FFFFFFFF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FFFFFFF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FFFFFFFF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FFFFFFFF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7" w15:restartNumberingAfterBreak="0">
    <w:nsid w:val="4FC4463D"/>
    <w:multiLevelType w:val="hybridMultilevel"/>
    <w:tmpl w:val="7A8E14DC"/>
    <w:lvl w:ilvl="0" w:tplc="83E0CE8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7CFAF87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1578E9"/>
    <w:multiLevelType w:val="hybridMultilevel"/>
    <w:tmpl w:val="84D094CC"/>
    <w:lvl w:ilvl="0" w:tplc="7CFAF87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B4209C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0" w15:restartNumberingAfterBreak="0">
    <w:nsid w:val="6F086859"/>
    <w:multiLevelType w:val="hybridMultilevel"/>
    <w:tmpl w:val="DDD48BFA"/>
    <w:lvl w:ilvl="0" w:tplc="0409000F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1" w15:restartNumberingAfterBreak="0">
    <w:nsid w:val="74A4037B"/>
    <w:multiLevelType w:val="hybridMultilevel"/>
    <w:tmpl w:val="80C2335C"/>
    <w:lvl w:ilvl="0" w:tplc="0409000F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5D422FF4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b/>
        <w:i w:val="0"/>
      </w:r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2" w15:restartNumberingAfterBreak="0">
    <w:nsid w:val="75EF32E8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38575">
    <w:abstractNumId w:val="17"/>
  </w:num>
  <w:num w:numId="2" w16cid:durableId="1038551217">
    <w:abstractNumId w:val="1"/>
  </w:num>
  <w:num w:numId="3" w16cid:durableId="776222202">
    <w:abstractNumId w:val="9"/>
  </w:num>
  <w:num w:numId="4" w16cid:durableId="1911455425">
    <w:abstractNumId w:val="0"/>
  </w:num>
  <w:num w:numId="5" w16cid:durableId="595939047">
    <w:abstractNumId w:val="7"/>
  </w:num>
  <w:num w:numId="6" w16cid:durableId="1566647649">
    <w:abstractNumId w:val="15"/>
  </w:num>
  <w:num w:numId="7" w16cid:durableId="341202438">
    <w:abstractNumId w:val="13"/>
  </w:num>
  <w:num w:numId="8" w16cid:durableId="803305008">
    <w:abstractNumId w:val="4"/>
  </w:num>
  <w:num w:numId="9" w16cid:durableId="2048869753">
    <w:abstractNumId w:val="21"/>
  </w:num>
  <w:num w:numId="10" w16cid:durableId="294408374">
    <w:abstractNumId w:val="22"/>
  </w:num>
  <w:num w:numId="11" w16cid:durableId="1371491913">
    <w:abstractNumId w:val="14"/>
  </w:num>
  <w:num w:numId="12" w16cid:durableId="1937589449">
    <w:abstractNumId w:val="3"/>
  </w:num>
  <w:num w:numId="13" w16cid:durableId="2072803586">
    <w:abstractNumId w:val="18"/>
  </w:num>
  <w:num w:numId="14" w16cid:durableId="16381421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8481722">
    <w:abstractNumId w:val="2"/>
  </w:num>
  <w:num w:numId="16" w16cid:durableId="1679116177">
    <w:abstractNumId w:val="20"/>
  </w:num>
  <w:num w:numId="17" w16cid:durableId="189992782">
    <w:abstractNumId w:val="11"/>
  </w:num>
  <w:num w:numId="18" w16cid:durableId="429814593">
    <w:abstractNumId w:val="8"/>
  </w:num>
  <w:num w:numId="19" w16cid:durableId="1776824235">
    <w:abstractNumId w:val="6"/>
  </w:num>
  <w:num w:numId="20" w16cid:durableId="34087470">
    <w:abstractNumId w:val="10"/>
  </w:num>
  <w:num w:numId="21" w16cid:durableId="1679499257">
    <w:abstractNumId w:val="5"/>
  </w:num>
  <w:num w:numId="22" w16cid:durableId="907303337">
    <w:abstractNumId w:val="19"/>
  </w:num>
  <w:num w:numId="23" w16cid:durableId="3313704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1126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zMzNjE1tLA0NDVR0lEKTi0uzszPAykwqQUABWP4mSwAAAA="/>
  </w:docVars>
  <w:rsids>
    <w:rsidRoot w:val="00151580"/>
    <w:rsid w:val="00003413"/>
    <w:rsid w:val="00061D1F"/>
    <w:rsid w:val="00072A4A"/>
    <w:rsid w:val="00075170"/>
    <w:rsid w:val="000951FE"/>
    <w:rsid w:val="000B0C41"/>
    <w:rsid w:val="000D67C4"/>
    <w:rsid w:val="000E3F68"/>
    <w:rsid w:val="000E52A4"/>
    <w:rsid w:val="000F309A"/>
    <w:rsid w:val="001103C3"/>
    <w:rsid w:val="00114209"/>
    <w:rsid w:val="001147E9"/>
    <w:rsid w:val="0014431F"/>
    <w:rsid w:val="00151580"/>
    <w:rsid w:val="00152823"/>
    <w:rsid w:val="00162C86"/>
    <w:rsid w:val="00170CC7"/>
    <w:rsid w:val="00190198"/>
    <w:rsid w:val="001A7F57"/>
    <w:rsid w:val="00201ADD"/>
    <w:rsid w:val="0020740B"/>
    <w:rsid w:val="002224FE"/>
    <w:rsid w:val="0023200D"/>
    <w:rsid w:val="0025641E"/>
    <w:rsid w:val="00285E16"/>
    <w:rsid w:val="002B6F73"/>
    <w:rsid w:val="002B77CE"/>
    <w:rsid w:val="002E5A17"/>
    <w:rsid w:val="00330E5C"/>
    <w:rsid w:val="00341FED"/>
    <w:rsid w:val="003534B3"/>
    <w:rsid w:val="00383E1D"/>
    <w:rsid w:val="003A0FD2"/>
    <w:rsid w:val="003E1408"/>
    <w:rsid w:val="0040412B"/>
    <w:rsid w:val="004170CA"/>
    <w:rsid w:val="004552C8"/>
    <w:rsid w:val="00477948"/>
    <w:rsid w:val="004A516D"/>
    <w:rsid w:val="004F568C"/>
    <w:rsid w:val="00537067"/>
    <w:rsid w:val="005473AF"/>
    <w:rsid w:val="005511E3"/>
    <w:rsid w:val="0055272F"/>
    <w:rsid w:val="00553354"/>
    <w:rsid w:val="005572F0"/>
    <w:rsid w:val="00576DF0"/>
    <w:rsid w:val="00577730"/>
    <w:rsid w:val="005779DC"/>
    <w:rsid w:val="00590035"/>
    <w:rsid w:val="005A1633"/>
    <w:rsid w:val="005A1C2F"/>
    <w:rsid w:val="005B24B6"/>
    <w:rsid w:val="005C6431"/>
    <w:rsid w:val="005E762F"/>
    <w:rsid w:val="00600BE4"/>
    <w:rsid w:val="00613D02"/>
    <w:rsid w:val="00631B9B"/>
    <w:rsid w:val="00650722"/>
    <w:rsid w:val="006530D8"/>
    <w:rsid w:val="0065364B"/>
    <w:rsid w:val="006B1FBB"/>
    <w:rsid w:val="006C015D"/>
    <w:rsid w:val="006C05C2"/>
    <w:rsid w:val="006C23AA"/>
    <w:rsid w:val="006E5082"/>
    <w:rsid w:val="00703F4D"/>
    <w:rsid w:val="00711E40"/>
    <w:rsid w:val="00717E73"/>
    <w:rsid w:val="007326A8"/>
    <w:rsid w:val="00753B0D"/>
    <w:rsid w:val="00783649"/>
    <w:rsid w:val="00783A56"/>
    <w:rsid w:val="0079109E"/>
    <w:rsid w:val="00793D8D"/>
    <w:rsid w:val="007B0DEA"/>
    <w:rsid w:val="007C3530"/>
    <w:rsid w:val="007D4C26"/>
    <w:rsid w:val="00812C76"/>
    <w:rsid w:val="00823179"/>
    <w:rsid w:val="00827E55"/>
    <w:rsid w:val="00836841"/>
    <w:rsid w:val="008369E7"/>
    <w:rsid w:val="00841998"/>
    <w:rsid w:val="00875301"/>
    <w:rsid w:val="0088087D"/>
    <w:rsid w:val="00890C27"/>
    <w:rsid w:val="008B4CAA"/>
    <w:rsid w:val="008B6CBB"/>
    <w:rsid w:val="008E507B"/>
    <w:rsid w:val="00912855"/>
    <w:rsid w:val="00920A7E"/>
    <w:rsid w:val="009A506C"/>
    <w:rsid w:val="009D702C"/>
    <w:rsid w:val="009F1799"/>
    <w:rsid w:val="00A217ED"/>
    <w:rsid w:val="00A21A17"/>
    <w:rsid w:val="00A31437"/>
    <w:rsid w:val="00A4712A"/>
    <w:rsid w:val="00A60B58"/>
    <w:rsid w:val="00A60D7E"/>
    <w:rsid w:val="00A64AC2"/>
    <w:rsid w:val="00AB6F97"/>
    <w:rsid w:val="00AD6C9D"/>
    <w:rsid w:val="00AF6159"/>
    <w:rsid w:val="00B100EB"/>
    <w:rsid w:val="00B20B28"/>
    <w:rsid w:val="00B235A4"/>
    <w:rsid w:val="00B66668"/>
    <w:rsid w:val="00B73235"/>
    <w:rsid w:val="00B94BF5"/>
    <w:rsid w:val="00BA1DE4"/>
    <w:rsid w:val="00BB4052"/>
    <w:rsid w:val="00BB6118"/>
    <w:rsid w:val="00BE4649"/>
    <w:rsid w:val="00C15BD2"/>
    <w:rsid w:val="00C50F5F"/>
    <w:rsid w:val="00C64EA8"/>
    <w:rsid w:val="00C8625B"/>
    <w:rsid w:val="00C90717"/>
    <w:rsid w:val="00C91851"/>
    <w:rsid w:val="00C928FC"/>
    <w:rsid w:val="00CA7E5A"/>
    <w:rsid w:val="00CC0869"/>
    <w:rsid w:val="00CD692B"/>
    <w:rsid w:val="00CE2FBE"/>
    <w:rsid w:val="00CF12ED"/>
    <w:rsid w:val="00D10F6D"/>
    <w:rsid w:val="00D56DED"/>
    <w:rsid w:val="00D62A44"/>
    <w:rsid w:val="00D83519"/>
    <w:rsid w:val="00D850A9"/>
    <w:rsid w:val="00D87CAF"/>
    <w:rsid w:val="00D94D7A"/>
    <w:rsid w:val="00DC3A8B"/>
    <w:rsid w:val="00DC6649"/>
    <w:rsid w:val="00DE6EA7"/>
    <w:rsid w:val="00E000F3"/>
    <w:rsid w:val="00E31D45"/>
    <w:rsid w:val="00E343D1"/>
    <w:rsid w:val="00E377DF"/>
    <w:rsid w:val="00E50FB2"/>
    <w:rsid w:val="00E864A2"/>
    <w:rsid w:val="00E968AD"/>
    <w:rsid w:val="00EC05E4"/>
    <w:rsid w:val="00EC49F3"/>
    <w:rsid w:val="00EE0754"/>
    <w:rsid w:val="00EF7893"/>
    <w:rsid w:val="00F00225"/>
    <w:rsid w:val="00F15DE4"/>
    <w:rsid w:val="00F348E3"/>
    <w:rsid w:val="00F413C1"/>
    <w:rsid w:val="00F472AE"/>
    <w:rsid w:val="00F54BE7"/>
    <w:rsid w:val="00F66BF2"/>
    <w:rsid w:val="00F76930"/>
    <w:rsid w:val="00F8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41"/>
    <o:shapelayout v:ext="edit">
      <o:idmap v:ext="edit" data="1"/>
    </o:shapelayout>
  </w:shapeDefaults>
  <w:decimalSymbol w:val="."/>
  <w:listSeparator w:val=","/>
  <w14:docId w14:val="1460BFB5"/>
  <w15:chartTrackingRefBased/>
  <w15:docId w15:val="{9A726AB2-D800-4F18-84BD-AEA6CD73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0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4A516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ListParagraph">
    <w:name w:val="List Paragraph"/>
    <w:basedOn w:val="Normal"/>
    <w:uiPriority w:val="34"/>
    <w:qFormat/>
    <w:rsid w:val="001515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0D7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D7E"/>
  </w:style>
  <w:style w:type="paragraph" w:styleId="Footer">
    <w:name w:val="footer"/>
    <w:basedOn w:val="Normal"/>
    <w:link w:val="FooterChar"/>
    <w:uiPriority w:val="99"/>
    <w:unhideWhenUsed/>
    <w:rsid w:val="00A60D7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D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00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3673F-1C68-4351-A9EA-2D40FBE27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1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fagan</dc:creator>
  <cp:keywords/>
  <dc:description/>
  <cp:lastModifiedBy>Tom Coots</cp:lastModifiedBy>
  <cp:revision>50</cp:revision>
  <dcterms:created xsi:type="dcterms:W3CDTF">2023-02-24T18:23:00Z</dcterms:created>
  <dcterms:modified xsi:type="dcterms:W3CDTF">2025-11-06T21:17:00Z</dcterms:modified>
</cp:coreProperties>
</file>